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8DAB2" w14:textId="77777777" w:rsidR="00B92D3A" w:rsidRPr="004C031F" w:rsidRDefault="00B92D3A" w:rsidP="00B92D3A">
      <w:pPr>
        <w:pStyle w:val="Ttulo1"/>
        <w:numPr>
          <w:ilvl w:val="0"/>
          <w:numId w:val="0"/>
        </w:numPr>
        <w:tabs>
          <w:tab w:val="left" w:pos="8222"/>
        </w:tabs>
        <w:spacing w:before="0"/>
        <w:ind w:right="79"/>
        <w:jc w:val="center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</w:rPr>
        <w:t>ANEXO VIII - FORMULÁRIO DE SOLICITAÇÃO DE CONDIÇÃO ESPECIAL</w:t>
      </w:r>
    </w:p>
    <w:p w14:paraId="606AC278" w14:textId="77777777" w:rsidR="00B92D3A" w:rsidRPr="004C031F" w:rsidRDefault="00B92D3A" w:rsidP="00B92D3A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C031F">
        <w:rPr>
          <w:rFonts w:asciiTheme="minorHAnsi" w:hAnsiTheme="minorHAnsi" w:cstheme="minorHAnsi"/>
          <w:b/>
          <w:bCs/>
          <w:sz w:val="24"/>
          <w:szCs w:val="24"/>
        </w:rPr>
        <w:t xml:space="preserve">Edital </w:t>
      </w:r>
      <w:r w:rsidRPr="004C031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Campus </w:t>
      </w:r>
      <w:r w:rsidRPr="004C031F">
        <w:rPr>
          <w:rFonts w:asciiTheme="minorHAnsi" w:hAnsiTheme="minorHAnsi" w:cstheme="minorHAnsi"/>
          <w:b/>
          <w:bCs/>
          <w:sz w:val="24"/>
          <w:szCs w:val="24"/>
        </w:rPr>
        <w:t>Porto Alegre 42/2022</w:t>
      </w:r>
    </w:p>
    <w:p w14:paraId="7AB34D55" w14:textId="689B3937" w:rsidR="00B92D3A" w:rsidRPr="004C031F" w:rsidRDefault="00B92D3A" w:rsidP="00B92D3A">
      <w:pPr>
        <w:pStyle w:val="NormalWeb"/>
        <w:spacing w:before="240" w:beforeAutospacing="0" w:after="240" w:afterAutospacing="0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i/>
          <w:iCs/>
          <w:color w:val="000000"/>
        </w:rPr>
        <w:t>Campus</w:t>
      </w:r>
      <w:r w:rsidRPr="004C031F">
        <w:rPr>
          <w:rFonts w:asciiTheme="minorHAnsi" w:hAnsiTheme="minorHAnsi" w:cstheme="minorHAnsi"/>
          <w:color w:val="000000"/>
        </w:rPr>
        <w:t>: Porto Alegre</w:t>
      </w:r>
      <w:r w:rsidR="004C031F">
        <w:rPr>
          <w:rFonts w:asciiTheme="minorHAnsi" w:hAnsiTheme="minorHAnsi" w:cstheme="minorHAnsi"/>
          <w:color w:val="000000"/>
        </w:rPr>
        <w:tab/>
      </w:r>
      <w:r w:rsidR="004C031F">
        <w:rPr>
          <w:rFonts w:asciiTheme="minorHAnsi" w:hAnsiTheme="minorHAnsi" w:cstheme="minorHAnsi"/>
          <w:color w:val="000000"/>
        </w:rPr>
        <w:tab/>
      </w:r>
      <w:r w:rsidRPr="004C031F">
        <w:rPr>
          <w:rFonts w:asciiTheme="minorHAnsi" w:hAnsiTheme="minorHAnsi" w:cstheme="minorHAnsi"/>
          <w:color w:val="000000"/>
        </w:rPr>
        <w:t xml:space="preserve"> Curso pretendido: Especialização em Gestão Empresarial</w:t>
      </w:r>
    </w:p>
    <w:p w14:paraId="4BAAAA9E" w14:textId="77777777" w:rsidR="00B92D3A" w:rsidRPr="004C031F" w:rsidRDefault="00B92D3A" w:rsidP="00B92D3A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Nome completo da/do Candidata/Candidato: </w:t>
      </w:r>
    </w:p>
    <w:p w14:paraId="6D60493C" w14:textId="77777777" w:rsidR="00B92D3A" w:rsidRPr="004C031F" w:rsidRDefault="00B92D3A" w:rsidP="00B92D3A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color w:val="000000"/>
        </w:rPr>
      </w:pPr>
      <w:r w:rsidRPr="004C031F">
        <w:rPr>
          <w:rFonts w:asciiTheme="minorHAnsi" w:hAnsiTheme="minorHAnsi" w:cstheme="minorHAnsi"/>
          <w:color w:val="000000"/>
        </w:rPr>
        <w:t xml:space="preserve">Nome e telefone de uma pessoa para contato, no caso da/do candidata/candidato estar impedida/impedido de dar maiores esclarecimentos: </w:t>
      </w:r>
    </w:p>
    <w:p w14:paraId="21E67AD6" w14:textId="77777777" w:rsidR="00B92D3A" w:rsidRPr="004C031F" w:rsidRDefault="00B92D3A" w:rsidP="00B92D3A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</w:p>
    <w:p w14:paraId="220316EC" w14:textId="77777777" w:rsidR="00B92D3A" w:rsidRPr="004C031F" w:rsidRDefault="00B92D3A" w:rsidP="00B92D3A">
      <w:pPr>
        <w:pStyle w:val="NormalWeb"/>
        <w:shd w:val="clear" w:color="auto" w:fill="BFBFBF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b/>
          <w:bCs/>
          <w:color w:val="000000"/>
        </w:rPr>
        <w:t>Assinale se apresenta alguma(s) das condições listadas abaixo:</w:t>
      </w:r>
    </w:p>
    <w:p w14:paraId="6B931188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eficiência Física</w:t>
      </w:r>
    </w:p>
    <w:p w14:paraId="04147849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Surdez</w:t>
      </w:r>
    </w:p>
    <w:p w14:paraId="20572EF6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eficiência Auditiva (baixa audição)</w:t>
      </w:r>
    </w:p>
    <w:p w14:paraId="4BB14DD0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Cegueira</w:t>
      </w:r>
    </w:p>
    <w:p w14:paraId="6C02F21C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Baixa Visão</w:t>
      </w:r>
    </w:p>
    <w:p w14:paraId="480F1C4D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Visão Monocular</w:t>
      </w:r>
    </w:p>
    <w:p w14:paraId="06BD80D4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proofErr w:type="spellStart"/>
      <w:r w:rsidRPr="004C031F">
        <w:rPr>
          <w:rFonts w:asciiTheme="minorHAnsi" w:hAnsiTheme="minorHAnsi" w:cstheme="minorHAnsi"/>
          <w:color w:val="000000"/>
        </w:rPr>
        <w:t>Surdocegueira</w:t>
      </w:r>
      <w:proofErr w:type="spellEnd"/>
    </w:p>
    <w:p w14:paraId="2F040A1A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eficiência Intelectual</w:t>
      </w:r>
    </w:p>
    <w:p w14:paraId="49044D0E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eficiência Múltipla</w:t>
      </w:r>
    </w:p>
    <w:p w14:paraId="450CE21C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Transtorno do Espectro Autista</w:t>
      </w:r>
    </w:p>
    <w:p w14:paraId="1A4B25B7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Altas Habilidades/Superdotação</w:t>
      </w:r>
    </w:p>
    <w:p w14:paraId="4FF29347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Transtorno de Déficit de Atenção e Hiperatividade (TDAH)</w:t>
      </w:r>
    </w:p>
    <w:p w14:paraId="2808F4AB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islexia</w:t>
      </w:r>
    </w:p>
    <w:p w14:paraId="7A9F10D8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isgrafia</w:t>
      </w:r>
    </w:p>
    <w:p w14:paraId="43562EAC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isortografia</w:t>
      </w:r>
    </w:p>
    <w:p w14:paraId="5C494E3B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Discalculia</w:t>
      </w:r>
    </w:p>
    <w:p w14:paraId="034B0DCC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  <w:color w:val="000000"/>
        </w:rPr>
      </w:pPr>
      <w:r w:rsidRPr="004C031F">
        <w:rPr>
          <w:rFonts w:asciiTheme="minorHAnsi" w:hAnsiTheme="minorHAnsi" w:cstheme="minorHAnsi"/>
          <w:color w:val="000000"/>
        </w:rPr>
        <w:t>Dislalia</w:t>
      </w:r>
    </w:p>
    <w:p w14:paraId="715CEED9" w14:textId="77777777" w:rsidR="00B92D3A" w:rsidRPr="004C031F" w:rsidRDefault="00B92D3A" w:rsidP="00B92D3A">
      <w:pPr>
        <w:pStyle w:val="NormalWeb"/>
        <w:numPr>
          <w:ilvl w:val="0"/>
          <w:numId w:val="9"/>
        </w:numPr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Outra necessidade educacional específica: ___________________________</w:t>
      </w:r>
    </w:p>
    <w:p w14:paraId="1543ED54" w14:textId="77777777" w:rsidR="00B92D3A" w:rsidRPr="004C031F" w:rsidRDefault="00B92D3A" w:rsidP="00B92D3A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  <w:shd w:val="clear" w:color="auto" w:fill="FFFF00"/>
        </w:rPr>
        <w:t>[pode assinalar mais de uma condição]</w:t>
      </w:r>
    </w:p>
    <w:p w14:paraId="69F468AF" w14:textId="77777777" w:rsidR="00B92D3A" w:rsidRPr="004C031F" w:rsidRDefault="00B92D3A" w:rsidP="00B92D3A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  </w:t>
      </w:r>
    </w:p>
    <w:p w14:paraId="6060F21D" w14:textId="77777777" w:rsidR="00B92D3A" w:rsidRPr="004C031F" w:rsidRDefault="00B92D3A" w:rsidP="00B92D3A">
      <w:pPr>
        <w:pStyle w:val="NormalWeb"/>
        <w:shd w:val="clear" w:color="auto" w:fill="BFBFBF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b/>
          <w:bCs/>
          <w:color w:val="000000"/>
        </w:rPr>
        <w:lastRenderedPageBreak/>
        <w:t>Caso necessite de algum(</w:t>
      </w:r>
      <w:proofErr w:type="spellStart"/>
      <w:r w:rsidRPr="004C031F">
        <w:rPr>
          <w:rFonts w:asciiTheme="minorHAnsi" w:hAnsiTheme="minorHAnsi" w:cstheme="minorHAnsi"/>
          <w:b/>
          <w:bCs/>
          <w:color w:val="000000"/>
        </w:rPr>
        <w:t>ns</w:t>
      </w:r>
      <w:proofErr w:type="spellEnd"/>
      <w:r w:rsidRPr="004C031F">
        <w:rPr>
          <w:rFonts w:asciiTheme="minorHAnsi" w:hAnsiTheme="minorHAnsi" w:cstheme="minorHAnsi"/>
          <w:b/>
          <w:bCs/>
          <w:color w:val="000000"/>
        </w:rPr>
        <w:t>) dos atendimentos especiais listados abaixo, assinale a(s) alternativa(s) correspondente(s)</w:t>
      </w:r>
    </w:p>
    <w:p w14:paraId="02353BFF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Acesso facilitado em função de dificuldade de locomoção ou uso de cadeira de rodas.</w:t>
      </w:r>
    </w:p>
    <w:p w14:paraId="4F4B69F9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Mesa adequada a uma cadeira de rodas.</w:t>
      </w:r>
    </w:p>
    <w:p w14:paraId="1B2D421D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Cadeira e mesa adequadas à minha estatura ou amputação.</w:t>
      </w:r>
    </w:p>
    <w:p w14:paraId="324E160C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Realização da prova em ambiente com poucas pessoas.</w:t>
      </w:r>
    </w:p>
    <w:p w14:paraId="78B09715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Presença de um acompanhante que permanecerá fora da sala a minha disposição.</w:t>
      </w:r>
    </w:p>
    <w:p w14:paraId="29A100D5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Permissão para uso de Tecnologia Assistiva (prótese, órtese, lupas, aparelho auditivo) de minha propriedade.</w:t>
      </w:r>
    </w:p>
    <w:p w14:paraId="20A9BD21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Permissão para uso de medicamento durante a prova.</w:t>
      </w:r>
    </w:p>
    <w:p w14:paraId="2AC954FC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Computador com editor de textos para digitação.</w:t>
      </w:r>
    </w:p>
    <w:p w14:paraId="08CE11A8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Computador com software leitor de tela NVDA.</w:t>
      </w:r>
    </w:p>
    <w:p w14:paraId="6487FFCB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Presença de intérprete de Libras.</w:t>
      </w:r>
    </w:p>
    <w:p w14:paraId="506CFD90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Prova filmada em Libras.</w:t>
      </w:r>
    </w:p>
    <w:p w14:paraId="00486FF5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Auxílio Ledor (serviço de leitura da prova).</w:t>
      </w:r>
    </w:p>
    <w:p w14:paraId="75FBBA08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Auxílio Transcritor (serviço de preenchimento da prova e/ou escrita da redação para alunos impossibilitados ou com muita dificuldade de escrever ou preencher o cartão resposta).</w:t>
      </w:r>
    </w:p>
    <w:p w14:paraId="551CAF4E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Correção da minha redação adaptada em função de minha primeira língua ser a Libras.</w:t>
      </w:r>
    </w:p>
    <w:p w14:paraId="487E28DD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Tempo adicional para realização da prova (adição de 1 hora ou até 1/3 do tempo total permitido às/aos demais candidatas/candidatos), mediante parecer de profissional da área da saúde).</w:t>
      </w:r>
    </w:p>
    <w:p w14:paraId="2AF284D9" w14:textId="77777777" w:rsidR="00B92D3A" w:rsidRPr="004C031F" w:rsidRDefault="00B92D3A" w:rsidP="00B92D3A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 xml:space="preserve"> Tempo para amamentação.</w:t>
      </w:r>
    </w:p>
    <w:p w14:paraId="34DF3526" w14:textId="77777777" w:rsidR="00B92D3A" w:rsidRPr="004C031F" w:rsidRDefault="00B92D3A" w:rsidP="00B92D3A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  <w:shd w:val="clear" w:color="auto" w:fill="FFFF00"/>
        </w:rPr>
        <w:t>[pode assinalar mais de uma condição]</w:t>
      </w:r>
    </w:p>
    <w:p w14:paraId="7206D51C" w14:textId="77777777" w:rsidR="00B92D3A" w:rsidRPr="004C031F" w:rsidRDefault="00B92D3A" w:rsidP="00B92D3A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C031F">
        <w:rPr>
          <w:rFonts w:asciiTheme="minorHAnsi" w:hAnsiTheme="minorHAnsi" w:cstheme="minorHAnsi"/>
          <w:b/>
          <w:bCs/>
          <w:color w:val="000000"/>
          <w:sz w:val="22"/>
          <w:szCs w:val="22"/>
        </w:rPr>
        <w:t>Caso tenha alguma solicitação diferente das listadas acima, envie e-mail para secretaria.pos@poa.ifrs.edu.br.</w:t>
      </w:r>
    </w:p>
    <w:p w14:paraId="0B2A7901" w14:textId="77777777" w:rsidR="00B92D3A" w:rsidRPr="004C031F" w:rsidRDefault="00B92D3A" w:rsidP="00B92D3A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C031F">
        <w:rPr>
          <w:rFonts w:asciiTheme="minorHAnsi" w:hAnsiTheme="minorHAnsi" w:cstheme="minorHAnsi"/>
          <w:b/>
          <w:bCs/>
          <w:color w:val="000000"/>
          <w:sz w:val="22"/>
          <w:szCs w:val="22"/>
        </w:rPr>
        <w:t>Para outras solicitações, estou ciente que o Instituto Federal de Educação Ciência e Tecnologia do Rio Grande do Sul (IFRS) atenderá o solicitado levando em consideração critérios de viabilidade e razoabilidade. Caso o IFRS, por algum motivo, não disponha exatamente da condição ou solicitação referida acima, a Comissão de Seleção, através de pessoa capacitada para tal, entrará em contato com a/o candidata/candidato para encontrar uma outra opção, de forma a não prejudicá-lo(a).</w:t>
      </w:r>
    </w:p>
    <w:p w14:paraId="7770C924" w14:textId="77777777" w:rsidR="00B92D3A" w:rsidRPr="004C031F" w:rsidRDefault="00B92D3A" w:rsidP="00B92D3A">
      <w:pPr>
        <w:pStyle w:val="NormalWeb"/>
        <w:spacing w:before="240" w:beforeAutospacing="0" w:after="240" w:afterAutospacing="0"/>
        <w:jc w:val="right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b/>
          <w:bCs/>
          <w:color w:val="000000"/>
        </w:rPr>
        <w:t> </w:t>
      </w:r>
      <w:r w:rsidRPr="004C031F">
        <w:rPr>
          <w:rFonts w:asciiTheme="minorHAnsi" w:hAnsiTheme="minorHAnsi" w:cstheme="minorHAnsi"/>
          <w:color w:val="000000"/>
        </w:rPr>
        <w:t xml:space="preserve">___________________________, _____ de _______________ </w:t>
      </w:r>
      <w:proofErr w:type="spellStart"/>
      <w:r w:rsidRPr="004C031F">
        <w:rPr>
          <w:rFonts w:asciiTheme="minorHAnsi" w:hAnsiTheme="minorHAnsi" w:cstheme="minorHAnsi"/>
          <w:color w:val="000000"/>
        </w:rPr>
        <w:t>de</w:t>
      </w:r>
      <w:proofErr w:type="spellEnd"/>
      <w:r w:rsidRPr="004C031F">
        <w:rPr>
          <w:rFonts w:asciiTheme="minorHAnsi" w:hAnsiTheme="minorHAnsi" w:cstheme="minorHAnsi"/>
          <w:color w:val="000000"/>
        </w:rPr>
        <w:t xml:space="preserve"> 20___. </w:t>
      </w:r>
    </w:p>
    <w:p w14:paraId="3CE1699B" w14:textId="77777777" w:rsidR="00B92D3A" w:rsidRPr="004C031F" w:rsidRDefault="00B92D3A" w:rsidP="00B92D3A">
      <w:pPr>
        <w:jc w:val="right"/>
        <w:rPr>
          <w:rFonts w:asciiTheme="minorHAnsi" w:hAnsiTheme="minorHAnsi" w:cstheme="minorHAnsi"/>
          <w:sz w:val="24"/>
          <w:szCs w:val="24"/>
        </w:rPr>
      </w:pPr>
      <w:r w:rsidRPr="004C031F">
        <w:rPr>
          <w:rFonts w:asciiTheme="minorHAnsi" w:hAnsiTheme="minorHAnsi" w:cstheme="minorHAnsi"/>
          <w:sz w:val="24"/>
          <w:szCs w:val="24"/>
        </w:rPr>
        <w:br/>
      </w:r>
      <w:r w:rsidRPr="004C031F">
        <w:rPr>
          <w:rFonts w:asciiTheme="minorHAnsi" w:hAnsiTheme="minorHAnsi" w:cstheme="minorHAnsi"/>
          <w:color w:val="000000"/>
          <w:sz w:val="24"/>
          <w:szCs w:val="24"/>
        </w:rPr>
        <w:t>___________________________________ </w:t>
      </w:r>
    </w:p>
    <w:p w14:paraId="2E9D3F25" w14:textId="77777777" w:rsidR="00B92D3A" w:rsidRPr="004C031F" w:rsidRDefault="00B92D3A" w:rsidP="00B92D3A">
      <w:pPr>
        <w:pStyle w:val="NormalWeb"/>
        <w:spacing w:before="0" w:beforeAutospacing="0" w:after="0" w:afterAutospacing="0"/>
        <w:jc w:val="right"/>
        <w:rPr>
          <w:rFonts w:asciiTheme="minorHAnsi" w:hAnsiTheme="minorHAnsi" w:cstheme="minorHAnsi"/>
        </w:rPr>
      </w:pPr>
      <w:r w:rsidRPr="004C031F">
        <w:rPr>
          <w:rFonts w:asciiTheme="minorHAnsi" w:hAnsiTheme="minorHAnsi" w:cstheme="minorHAnsi"/>
          <w:color w:val="000000"/>
        </w:rPr>
        <w:t>Assinatura da/do declarante</w:t>
      </w:r>
    </w:p>
    <w:p w14:paraId="618C2E21" w14:textId="77777777" w:rsidR="00B92D3A" w:rsidRPr="004C031F" w:rsidRDefault="00B92D3A" w:rsidP="00B92D3A">
      <w:pPr>
        <w:rPr>
          <w:rFonts w:asciiTheme="minorHAnsi" w:hAnsiTheme="minorHAnsi" w:cstheme="minorHAnsi"/>
          <w:sz w:val="24"/>
          <w:szCs w:val="24"/>
        </w:rPr>
      </w:pPr>
    </w:p>
    <w:p w14:paraId="4AB18E3E" w14:textId="77777777" w:rsidR="00B92D3A" w:rsidRPr="00232F8F" w:rsidRDefault="00B92D3A" w:rsidP="00B92D3A"/>
    <w:p w14:paraId="19B1DCAA" w14:textId="714697A5" w:rsidR="00232F8F" w:rsidRPr="00B92D3A" w:rsidRDefault="00232F8F" w:rsidP="00B92D3A"/>
    <w:sectPr w:rsidR="00232F8F" w:rsidRPr="00B92D3A" w:rsidSect="00F15AA7">
      <w:headerReference w:type="default" r:id="rId8"/>
      <w:pgSz w:w="11900" w:h="16840"/>
      <w:pgMar w:top="2760" w:right="1410" w:bottom="280" w:left="1480" w:header="32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978D3" w14:textId="77777777" w:rsidR="005203EA" w:rsidRDefault="005203EA">
      <w:r>
        <w:separator/>
      </w:r>
    </w:p>
  </w:endnote>
  <w:endnote w:type="continuationSeparator" w:id="0">
    <w:p w14:paraId="33CF35BD" w14:textId="77777777" w:rsidR="005203EA" w:rsidRDefault="00520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Mono Medium">
    <w:altName w:val="Calibri"/>
    <w:charset w:val="00"/>
    <w:family w:val="modern"/>
    <w:pitch w:val="fixed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roman"/>
    <w:notTrueType/>
    <w:pitch w:val="default"/>
  </w:font>
  <w:font w:name="Arial-ItalicM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492C5" w14:textId="77777777" w:rsidR="005203EA" w:rsidRDefault="005203EA">
      <w:r>
        <w:separator/>
      </w:r>
    </w:p>
  </w:footnote>
  <w:footnote w:type="continuationSeparator" w:id="0">
    <w:p w14:paraId="4F34C366" w14:textId="77777777" w:rsidR="005203EA" w:rsidRDefault="00520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52B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7486D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374D022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D7652D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6B4C6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025E8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5539894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4B9D1E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578FAF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CF84A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1993B04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7A83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72B77E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386FAA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947009F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F760100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AADAE0B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E29E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F31A0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F571B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36EB64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2591B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8B4F758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EC918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0570656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00001F1" w14:textId="607597B4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7F88C8B" w14:textId="01AE7E05" w:rsidR="00380FDA" w:rsidRDefault="00380FDA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noProof/>
        <w:sz w:val="24"/>
        <w:szCs w:val="24"/>
      </w:rPr>
      <w:drawing>
        <wp:inline distT="114300" distB="114300" distL="114300" distR="114300" wp14:anchorId="1E2535FF" wp14:editId="30CFA171">
          <wp:extent cx="790044" cy="709185"/>
          <wp:effectExtent l="0" t="0" r="0" b="0"/>
          <wp:docPr id="4" name="image2.png" descr="Desenho de personagem de desenho animado&#10;&#10;Descrição gerada automaticamente com confiança médi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image2.png" descr="Desenho de personagem de desenho animado&#10;&#10;Descrição gerada automaticamente com confiança médi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7163" cy="71557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00001F2" w14:textId="7534A6CE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MINISTÉRIO DA EDUCAÇÃO</w:t>
    </w:r>
  </w:p>
  <w:p w14:paraId="000001F3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Secretaria de Educação Profissional e Tecnológica</w:t>
    </w:r>
  </w:p>
  <w:p w14:paraId="000001F4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Instituto Federal de Educação, Ciência e Tecnologia do Rio Grande do Sul</w:t>
    </w:r>
  </w:p>
  <w:p w14:paraId="000001F5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i/>
        <w:sz w:val="20"/>
        <w:szCs w:val="20"/>
      </w:rPr>
      <w:t>Campus</w:t>
    </w:r>
    <w:r>
      <w:rPr>
        <w:rFonts w:ascii="Arial" w:eastAsia="Arial" w:hAnsi="Arial" w:cs="Arial"/>
        <w:sz w:val="20"/>
        <w:szCs w:val="20"/>
      </w:rPr>
      <w:t xml:space="preserve"> Porto Alegre</w:t>
    </w:r>
  </w:p>
  <w:p w14:paraId="000001F6" w14:textId="77777777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B4B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023F6F"/>
    <w:multiLevelType w:val="multilevel"/>
    <w:tmpl w:val="9C748AB4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2" w15:restartNumberingAfterBreak="0">
    <w:nsid w:val="02703497"/>
    <w:multiLevelType w:val="multilevel"/>
    <w:tmpl w:val="C57C9FBA"/>
    <w:lvl w:ilvl="0">
      <w:start w:val="1"/>
      <w:numFmt w:val="decimal"/>
      <w:pStyle w:val="Ttulo1"/>
      <w:lvlText w:val="%1."/>
      <w:lvlJc w:val="left"/>
      <w:pPr>
        <w:ind w:left="993" w:firstLine="0"/>
      </w:p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284" w:firstLine="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284" w:firstLine="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284" w:firstLine="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284" w:firstLine="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284" w:firstLine="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284" w:firstLine="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284" w:firstLine="0"/>
      </w:pPr>
      <w:rPr>
        <w:rFonts w:hint="default"/>
        <w:u w:val="none"/>
      </w:rPr>
    </w:lvl>
  </w:abstractNum>
  <w:abstractNum w:abstractNumId="3" w15:restartNumberingAfterBreak="0">
    <w:nsid w:val="09F07F0C"/>
    <w:multiLevelType w:val="multilevel"/>
    <w:tmpl w:val="A35C7C92"/>
    <w:lvl w:ilvl="0">
      <w:start w:val="1"/>
      <w:numFmt w:val="lowerLetter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4" w15:restartNumberingAfterBreak="0">
    <w:nsid w:val="15E77CD9"/>
    <w:multiLevelType w:val="multilevel"/>
    <w:tmpl w:val="B33A4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9C7301"/>
    <w:multiLevelType w:val="multilevel"/>
    <w:tmpl w:val="7E945A48"/>
    <w:lvl w:ilvl="0">
      <w:start w:val="1"/>
      <w:numFmt w:val="lowerLetter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 w15:restartNumberingAfterBreak="0">
    <w:nsid w:val="452E3A81"/>
    <w:multiLevelType w:val="hybridMultilevel"/>
    <w:tmpl w:val="68700CBA"/>
    <w:lvl w:ilvl="0" w:tplc="22B2877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4DB441B8"/>
    <w:multiLevelType w:val="hybridMultilevel"/>
    <w:tmpl w:val="D53A99E8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90E75"/>
    <w:multiLevelType w:val="hybridMultilevel"/>
    <w:tmpl w:val="46F45D5A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222EC3"/>
    <w:multiLevelType w:val="multilevel"/>
    <w:tmpl w:val="604E0C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73D4606A"/>
    <w:multiLevelType w:val="hybridMultilevel"/>
    <w:tmpl w:val="218A056E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C5B74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4274088">
    <w:abstractNumId w:val="3"/>
  </w:num>
  <w:num w:numId="2" w16cid:durableId="1932158277">
    <w:abstractNumId w:val="2"/>
  </w:num>
  <w:num w:numId="3" w16cid:durableId="1147743242">
    <w:abstractNumId w:val="1"/>
  </w:num>
  <w:num w:numId="4" w16cid:durableId="2103867438">
    <w:abstractNumId w:val="5"/>
  </w:num>
  <w:num w:numId="5" w16cid:durableId="1110785538">
    <w:abstractNumId w:val="9"/>
  </w:num>
  <w:num w:numId="6" w16cid:durableId="336856294">
    <w:abstractNumId w:val="6"/>
  </w:num>
  <w:num w:numId="7" w16cid:durableId="1570575937">
    <w:abstractNumId w:val="2"/>
  </w:num>
  <w:num w:numId="8" w16cid:durableId="1392578165">
    <w:abstractNumId w:val="7"/>
  </w:num>
  <w:num w:numId="9" w16cid:durableId="530142859">
    <w:abstractNumId w:val="8"/>
  </w:num>
  <w:num w:numId="10" w16cid:durableId="1603882148">
    <w:abstractNumId w:val="10"/>
  </w:num>
  <w:num w:numId="11" w16cid:durableId="1494835010">
    <w:abstractNumId w:val="4"/>
  </w:num>
  <w:num w:numId="12" w16cid:durableId="1259173547">
    <w:abstractNumId w:val="0"/>
  </w:num>
  <w:num w:numId="13" w16cid:durableId="2145898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0NjIyMDQ2NLJU0lEKTi0uzszPAykwqwUABkx0RCwAAAA="/>
  </w:docVars>
  <w:rsids>
    <w:rsidRoot w:val="0049311D"/>
    <w:rsid w:val="0008534F"/>
    <w:rsid w:val="0008766D"/>
    <w:rsid w:val="00127FEA"/>
    <w:rsid w:val="00184214"/>
    <w:rsid w:val="001A78F5"/>
    <w:rsid w:val="001E4E40"/>
    <w:rsid w:val="00205D3B"/>
    <w:rsid w:val="00232F8F"/>
    <w:rsid w:val="0028778E"/>
    <w:rsid w:val="00380FDA"/>
    <w:rsid w:val="0038494E"/>
    <w:rsid w:val="0038762B"/>
    <w:rsid w:val="004857AB"/>
    <w:rsid w:val="0049311D"/>
    <w:rsid w:val="004B3D52"/>
    <w:rsid w:val="004C031F"/>
    <w:rsid w:val="004D16C5"/>
    <w:rsid w:val="005203EA"/>
    <w:rsid w:val="0052533E"/>
    <w:rsid w:val="00531AA6"/>
    <w:rsid w:val="00536987"/>
    <w:rsid w:val="00586D73"/>
    <w:rsid w:val="005A489B"/>
    <w:rsid w:val="005A74E6"/>
    <w:rsid w:val="005C0060"/>
    <w:rsid w:val="005C6533"/>
    <w:rsid w:val="005D6103"/>
    <w:rsid w:val="006042B3"/>
    <w:rsid w:val="00614895"/>
    <w:rsid w:val="006B5B76"/>
    <w:rsid w:val="006E2AF2"/>
    <w:rsid w:val="006F4F72"/>
    <w:rsid w:val="006F7EA6"/>
    <w:rsid w:val="0073618F"/>
    <w:rsid w:val="007B4D77"/>
    <w:rsid w:val="00835FF4"/>
    <w:rsid w:val="008876F3"/>
    <w:rsid w:val="008C125A"/>
    <w:rsid w:val="00B92D3A"/>
    <w:rsid w:val="00C8066C"/>
    <w:rsid w:val="00CA38B7"/>
    <w:rsid w:val="00CF76CC"/>
    <w:rsid w:val="00D00FC8"/>
    <w:rsid w:val="00D141C4"/>
    <w:rsid w:val="00D64E0D"/>
    <w:rsid w:val="00D95AF5"/>
    <w:rsid w:val="00EA758D"/>
    <w:rsid w:val="00EF21B6"/>
    <w:rsid w:val="00F00AFB"/>
    <w:rsid w:val="00F15AA7"/>
    <w:rsid w:val="00FA12C9"/>
    <w:rsid w:val="00FB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35BA86"/>
  <w15:docId w15:val="{2FFCD2C5-9FFC-4CB6-8A0E-D6A7D0178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D52"/>
  </w:style>
  <w:style w:type="paragraph" w:styleId="Ttulo1">
    <w:name w:val="heading 1"/>
    <w:basedOn w:val="Normal"/>
    <w:link w:val="Ttulo1Char"/>
    <w:uiPriority w:val="9"/>
    <w:qFormat/>
    <w:rsid w:val="00FA12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before="240" w:after="120"/>
      <w:ind w:left="0" w:right="709"/>
      <w:outlineLvl w:val="0"/>
    </w:pPr>
    <w:rPr>
      <w:rFonts w:ascii="Times New Roman" w:hAnsi="Times New Roman" w:cs="Times New Roman"/>
      <w:b/>
      <w:color w:val="000000"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21" w:right="1516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fontstyle01">
    <w:name w:val="fontstyle01"/>
    <w:basedOn w:val="Fontepargpadro"/>
    <w:rsid w:val="00A56B24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A56B24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table" w:styleId="Tabelacomgrade">
    <w:name w:val="Table Grid"/>
    <w:basedOn w:val="Tabelanormal"/>
    <w:uiPriority w:val="39"/>
    <w:rsid w:val="002D708B"/>
    <w:rPr>
      <w:lang w:val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6F043E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C535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C535B"/>
    <w:rPr>
      <w:rFonts w:ascii="Tahoma" w:eastAsia="Calibri" w:hAnsi="Tahoma" w:cs="Tahoma"/>
      <w:sz w:val="16"/>
      <w:szCs w:val="16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CC53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C535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C535B"/>
    <w:rPr>
      <w:rFonts w:ascii="Calibri" w:eastAsia="Calibri" w:hAnsi="Calibri" w:cs="Calibri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C53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C535B"/>
    <w:rPr>
      <w:rFonts w:ascii="Calibri" w:eastAsia="Calibri" w:hAnsi="Calibri" w:cs="Calibri"/>
      <w:b/>
      <w:bCs/>
      <w:sz w:val="20"/>
      <w:szCs w:val="20"/>
      <w:lang w:val="pt-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80FDA"/>
  </w:style>
  <w:style w:type="paragraph" w:styleId="Rodap">
    <w:name w:val="footer"/>
    <w:basedOn w:val="Normal"/>
    <w:link w:val="Rodap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80FDA"/>
  </w:style>
  <w:style w:type="character" w:customStyle="1" w:styleId="Ttulo1Char">
    <w:name w:val="Título 1 Char"/>
    <w:basedOn w:val="Fontepargpadro"/>
    <w:link w:val="Ttulo1"/>
    <w:uiPriority w:val="9"/>
    <w:rsid w:val="00FB659F"/>
    <w:rPr>
      <w:rFonts w:ascii="Times New Roman" w:hAnsi="Times New Roman" w:cs="Times New Roman"/>
      <w:b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B3D5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4857AB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5D61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419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eUl9pgWMKhYgMo2XeDZrfqC/7g==">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2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et</dc:creator>
  <cp:lastModifiedBy>Verinha Martins</cp:lastModifiedBy>
  <cp:revision>4</cp:revision>
  <cp:lastPrinted>2022-10-18T13:05:00Z</cp:lastPrinted>
  <dcterms:created xsi:type="dcterms:W3CDTF">2022-10-18T13:12:00Z</dcterms:created>
  <dcterms:modified xsi:type="dcterms:W3CDTF">2022-10-18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9T00:00:00Z</vt:filetime>
  </property>
  <property fmtid="{D5CDD505-2E9C-101B-9397-08002B2CF9AE}" pid="3" name="Creator">
    <vt:lpwstr>PDFCreator 2.4.1.13</vt:lpwstr>
  </property>
  <property fmtid="{D5CDD505-2E9C-101B-9397-08002B2CF9AE}" pid="4" name="LastSaved">
    <vt:filetime>2021-06-11T00:00:00Z</vt:filetime>
  </property>
  <property fmtid="{D5CDD505-2E9C-101B-9397-08002B2CF9AE}" pid="5" name="GrammarlyDocumentId">
    <vt:lpwstr>55f4542295e51d9cbc05194f24c0f384c1fe6ae37dbe1912ae1a3b38ebb0f24d</vt:lpwstr>
  </property>
</Properties>
</file>